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5D5975E" w14:textId="3E563B09" w:rsidR="00DE4460" w:rsidRDefault="00DE70C1" w:rsidP="00DE4460">
      <w:pPr>
        <w:spacing w:after="0" w:line="240" w:lineRule="auto"/>
        <w:ind w:right="-2" w:hanging="426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D59B2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715A7873" wp14:editId="72BF38A6">
                <wp:simplePos x="0" y="0"/>
                <wp:positionH relativeFrom="page">
                  <wp:posOffset>397261</wp:posOffset>
                </wp:positionH>
                <wp:positionV relativeFrom="page">
                  <wp:posOffset>385942</wp:posOffset>
                </wp:positionV>
                <wp:extent cx="685800" cy="409575"/>
                <wp:effectExtent l="0" t="0" r="19050" b="28575"/>
                <wp:wrapSquare wrapText="bothSides"/>
                <wp:docPr id="6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409575"/>
                        </a:xfrm>
                        <a:custGeom>
                          <a:avLst/>
                          <a:gdLst>
                            <a:gd name="connsiteX0" fmla="*/ 0 w 685800"/>
                            <a:gd name="connsiteY0" fmla="*/ 0 h 438150"/>
                            <a:gd name="connsiteX1" fmla="*/ 685800 w 685800"/>
                            <a:gd name="connsiteY1" fmla="*/ 0 h 438150"/>
                            <a:gd name="connsiteX2" fmla="*/ 685800 w 685800"/>
                            <a:gd name="connsiteY2" fmla="*/ 438150 h 438150"/>
                            <a:gd name="connsiteX3" fmla="*/ 0 w 685800"/>
                            <a:gd name="connsiteY3" fmla="*/ 438150 h 438150"/>
                            <a:gd name="connsiteX4" fmla="*/ 0 w 685800"/>
                            <a:gd name="connsiteY4" fmla="*/ 0 h 438150"/>
                            <a:gd name="connsiteX0" fmla="*/ 0 w 685800"/>
                            <a:gd name="connsiteY0" fmla="*/ 0 h 438150"/>
                            <a:gd name="connsiteX1" fmla="*/ 685800 w 685800"/>
                            <a:gd name="connsiteY1" fmla="*/ 0 h 438150"/>
                            <a:gd name="connsiteX2" fmla="*/ 685800 w 685800"/>
                            <a:gd name="connsiteY2" fmla="*/ 438150 h 438150"/>
                            <a:gd name="connsiteX3" fmla="*/ 0 w 685800"/>
                            <a:gd name="connsiteY3" fmla="*/ 438150 h 438150"/>
                            <a:gd name="connsiteX4" fmla="*/ 0 w 685800"/>
                            <a:gd name="connsiteY4" fmla="*/ 0 h 438150"/>
                            <a:gd name="connsiteX0" fmla="*/ 0 w 685800"/>
                            <a:gd name="connsiteY0" fmla="*/ 0 h 438150"/>
                            <a:gd name="connsiteX1" fmla="*/ 685800 w 685800"/>
                            <a:gd name="connsiteY1" fmla="*/ 0 h 438150"/>
                            <a:gd name="connsiteX2" fmla="*/ 685800 w 685800"/>
                            <a:gd name="connsiteY2" fmla="*/ 438150 h 438150"/>
                            <a:gd name="connsiteX3" fmla="*/ 0 w 685800"/>
                            <a:gd name="connsiteY3" fmla="*/ 438150 h 438150"/>
                            <a:gd name="connsiteX4" fmla="*/ 0 w 685800"/>
                            <a:gd name="connsiteY4" fmla="*/ 0 h 438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85800" h="438150">
                              <a:moveTo>
                                <a:pt x="0" y="0"/>
                              </a:moveTo>
                              <a:lnTo>
                                <a:pt x="685800" y="0"/>
                              </a:lnTo>
                              <a:lnTo>
                                <a:pt x="685800" y="438150"/>
                              </a:lnTo>
                              <a:lnTo>
                                <a:pt x="0" y="43815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12700" cmpd="thickThin">
                          <a:solidFill>
                            <a:srgbClr val="62242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0E021E7" w14:textId="77777777" w:rsidR="00DE70C1" w:rsidRPr="00003CD7" w:rsidRDefault="00DE70C1" w:rsidP="00DE70C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28"/>
                                <w:szCs w:val="28"/>
                              </w:rPr>
                            </w:pPr>
                            <w:r w:rsidRPr="00003CD7"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28"/>
                                <w:szCs w:val="28"/>
                              </w:rPr>
                              <w:t>ED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28"/>
                                <w:szCs w:val="28"/>
                              </w:rPr>
                              <w:t>I</w:t>
                            </w:r>
                            <w:r w:rsidRPr="00003CD7"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28"/>
                                <w:szCs w:val="28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A7873" id="Text Box 2" o:spid="_x0000_s1026" style="position:absolute;left:0;text-align:left;margin-left:31.3pt;margin-top:30.4pt;width:54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coordsize="685800,4381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" o:allowincell="f" adj="-11796480,,5400" path="m,l685800,r,438150l,438150,,xe" filled="f" strokecolor="#622423" strokeweight="1pt">
                <v:stroke linestyle="thickThin" joinstyle="miter"/>
                <v:formulas/>
                <v:path o:connecttype="custom" o:connectlocs="0,0;685800,0;685800,409575;0,409575;0,0" o:connectangles="0,0,0,0,0" textboxrect="0,0,685800,438150"/>
                <v:textbox inset="10.8pt,7.2pt,10.8pt,7.2pt">
                  <w:txbxContent>
                    <w:p w14:paraId="10E021E7" w14:textId="77777777" w:rsidR="00DE70C1" w:rsidRPr="00003CD7" w:rsidRDefault="00DE70C1" w:rsidP="00DE70C1">
                      <w:pPr>
                        <w:spacing w:after="0" w:line="360" w:lineRule="auto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28"/>
                          <w:szCs w:val="28"/>
                        </w:rPr>
                      </w:pPr>
                      <w:r w:rsidRPr="00003CD7"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28"/>
                          <w:szCs w:val="28"/>
                        </w:rPr>
                        <w:t>ED</w:t>
                      </w:r>
                      <w:r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28"/>
                          <w:szCs w:val="28"/>
                        </w:rPr>
                        <w:t>I</w:t>
                      </w:r>
                      <w:r w:rsidRPr="00003CD7"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28"/>
                          <w:szCs w:val="28"/>
                        </w:rPr>
                        <w:t>I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9B019D">
        <w:rPr>
          <w:rFonts w:ascii="Times New Roman" w:hAnsi="Times New Roman" w:cs="Times New Roman"/>
          <w:b/>
          <w:sz w:val="28"/>
          <w:szCs w:val="28"/>
        </w:rPr>
        <w:t>The Times of India</w:t>
      </w:r>
    </w:p>
    <w:p w14:paraId="0D23AD93" w14:textId="69892FA5" w:rsidR="00F94973" w:rsidRDefault="00F94973" w:rsidP="00DE4460">
      <w:pPr>
        <w:spacing w:after="0" w:line="240" w:lineRule="auto"/>
        <w:ind w:right="-2" w:hanging="426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Lucknow Edition)</w:t>
      </w:r>
    </w:p>
    <w:p w14:paraId="2E2F5CAA" w14:textId="58C94FA1" w:rsidR="00960147" w:rsidRDefault="00F94973" w:rsidP="00960147">
      <w:pPr>
        <w:spacing w:after="0" w:line="240" w:lineRule="auto"/>
        <w:ind w:right="-2" w:hanging="426"/>
        <w:jc w:val="righ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eptember 1</w:t>
      </w:r>
      <w:r w:rsidR="008C0AE2">
        <w:rPr>
          <w:rFonts w:ascii="Times New Roman" w:hAnsi="Times New Roman" w:cs="Times New Roman"/>
          <w:b/>
          <w:sz w:val="28"/>
          <w:szCs w:val="28"/>
        </w:rPr>
        <w:t>, 2025</w:t>
      </w:r>
    </w:p>
    <w:p w14:paraId="5E2BBDB2" w14:textId="4EF5B517" w:rsidR="00117FA6" w:rsidRDefault="00960147" w:rsidP="004B2649">
      <w:pPr>
        <w:spacing w:after="0" w:line="240" w:lineRule="auto"/>
        <w:ind w:right="-2"/>
        <w:jc w:val="righ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Page No. </w:t>
      </w:r>
      <w:r w:rsidR="00F94973">
        <w:rPr>
          <w:rFonts w:ascii="Times New Roman" w:hAnsi="Times New Roman" w:cs="Times New Roman"/>
          <w:b/>
          <w:sz w:val="28"/>
          <w:szCs w:val="28"/>
        </w:rPr>
        <w:t>3</w:t>
      </w:r>
    </w:p>
    <w:p w14:paraId="2590CB31" w14:textId="5C4FEA07" w:rsidR="00A8112F" w:rsidRDefault="00DE4460" w:rsidP="00CF3AA3">
      <w:pPr>
        <w:spacing w:after="0" w:line="240" w:lineRule="auto"/>
        <w:ind w:right="-2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550E4BF9" wp14:editId="75B9434D">
                <wp:extent cx="304800" cy="304800"/>
                <wp:effectExtent l="0" t="0" r="0" b="0"/>
                <wp:docPr id="1" name="Rectangle 1" descr="blob:https://web.whatsapp.com/e886e50f-04dd-4457-bc9f-1ca4ed4b69b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1C0B21B" id="Rectangle 1" o:spid="_x0000_s1026" alt="blob:https://web.whatsapp.com/e886e50f-04dd-4457-bc9f-1ca4ed4b69b2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" filled="f" stroked="f">
                <o:lock v:ext="edit" aspectratio="t"/>
                <w10:anchorlock/>
              </v:rect>
            </w:pict>
          </mc:Fallback>
        </mc:AlternateContent>
      </w:r>
    </w:p>
    <w:p w14:paraId="4A105818" w14:textId="65EF284F" w:rsidR="00A8112F" w:rsidRDefault="005935EB" w:rsidP="0088474B">
      <w:pPr>
        <w:spacing w:after="0" w:line="240" w:lineRule="auto"/>
        <w:ind w:left="142" w:right="-568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00B98C3F" wp14:editId="22A2E97F">
                <wp:extent cx="302260" cy="302260"/>
                <wp:effectExtent l="0" t="0" r="0" b="0"/>
                <wp:docPr id="4" name="Rectangle 4" descr="blob:https://web.whatsapp.com/b133a81d-04b1-499f-8d04-eb5faad1ddd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657296C" id="Rectangle 4" o:spid="_x0000_s1026" alt="blob:https://web.whatsapp.com/b133a81d-04b1-499f-8d04-eb5faad1dddb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" filled="f" stroked="f">
                <o:lock v:ext="edit" aspectratio="t"/>
                <w10:anchorlock/>
              </v:rect>
            </w:pict>
          </mc:Fallback>
        </mc:AlternateContent>
      </w:r>
      <w:r w:rsidR="00F94973">
        <w:rPr>
          <w:noProof/>
        </w:rPr>
        <w:drawing>
          <wp:inline distT="0" distB="0" distL="0" distR="0" wp14:anchorId="22EA4ECB" wp14:editId="52237CD8">
            <wp:extent cx="6595307" cy="4076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596574" cy="4077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112F" w:rsidSect="001B77FD">
      <w:pgSz w:w="11906" w:h="16838" w:code="9"/>
      <w:pgMar w:top="709" w:right="1133" w:bottom="70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Dc2NLCwNDA0t7BQ0lEKTi0uzszPAykwtDCuBQCMiEnxLgAAAA=="/>
  </w:docVars>
  <w:rsids>
    <w:rsidRoot w:val="00BC001A"/>
    <w:rsid w:val="00003CD7"/>
    <w:rsid w:val="0000681D"/>
    <w:rsid w:val="000138AD"/>
    <w:rsid w:val="00017376"/>
    <w:rsid w:val="00017CB6"/>
    <w:rsid w:val="00017EC0"/>
    <w:rsid w:val="00023E15"/>
    <w:rsid w:val="00024268"/>
    <w:rsid w:val="000262F1"/>
    <w:rsid w:val="0003087D"/>
    <w:rsid w:val="000321EE"/>
    <w:rsid w:val="00033211"/>
    <w:rsid w:val="00033274"/>
    <w:rsid w:val="00033B5E"/>
    <w:rsid w:val="00036518"/>
    <w:rsid w:val="00037EE3"/>
    <w:rsid w:val="00044BD0"/>
    <w:rsid w:val="00046435"/>
    <w:rsid w:val="000479FF"/>
    <w:rsid w:val="00052538"/>
    <w:rsid w:val="00054E1D"/>
    <w:rsid w:val="000576B7"/>
    <w:rsid w:val="000607CE"/>
    <w:rsid w:val="0006185A"/>
    <w:rsid w:val="00063329"/>
    <w:rsid w:val="00065279"/>
    <w:rsid w:val="00070905"/>
    <w:rsid w:val="00071D54"/>
    <w:rsid w:val="0007251E"/>
    <w:rsid w:val="000725B5"/>
    <w:rsid w:val="000852F6"/>
    <w:rsid w:val="00094C41"/>
    <w:rsid w:val="000954D5"/>
    <w:rsid w:val="000A2AD3"/>
    <w:rsid w:val="000A37EA"/>
    <w:rsid w:val="000A7810"/>
    <w:rsid w:val="000B4591"/>
    <w:rsid w:val="000D2D67"/>
    <w:rsid w:val="000E3784"/>
    <w:rsid w:val="000E5114"/>
    <w:rsid w:val="00102F24"/>
    <w:rsid w:val="00104C88"/>
    <w:rsid w:val="001073C9"/>
    <w:rsid w:val="00110597"/>
    <w:rsid w:val="00111980"/>
    <w:rsid w:val="00117FA6"/>
    <w:rsid w:val="00122A7D"/>
    <w:rsid w:val="00122DFC"/>
    <w:rsid w:val="00125AC3"/>
    <w:rsid w:val="0012605D"/>
    <w:rsid w:val="00130AFA"/>
    <w:rsid w:val="00131D77"/>
    <w:rsid w:val="00133C5A"/>
    <w:rsid w:val="00134F71"/>
    <w:rsid w:val="00135DE2"/>
    <w:rsid w:val="00145274"/>
    <w:rsid w:val="001453CA"/>
    <w:rsid w:val="00145768"/>
    <w:rsid w:val="00150511"/>
    <w:rsid w:val="00153653"/>
    <w:rsid w:val="001579E3"/>
    <w:rsid w:val="00161675"/>
    <w:rsid w:val="00161AA1"/>
    <w:rsid w:val="00163CC8"/>
    <w:rsid w:val="001646E5"/>
    <w:rsid w:val="00166104"/>
    <w:rsid w:val="00174836"/>
    <w:rsid w:val="00176769"/>
    <w:rsid w:val="00185521"/>
    <w:rsid w:val="00186188"/>
    <w:rsid w:val="00190D45"/>
    <w:rsid w:val="00194B70"/>
    <w:rsid w:val="00195F0C"/>
    <w:rsid w:val="00196193"/>
    <w:rsid w:val="001A7F1A"/>
    <w:rsid w:val="001B3E21"/>
    <w:rsid w:val="001B699F"/>
    <w:rsid w:val="001B7052"/>
    <w:rsid w:val="001B77FD"/>
    <w:rsid w:val="001D1605"/>
    <w:rsid w:val="001D208C"/>
    <w:rsid w:val="001D2427"/>
    <w:rsid w:val="001D3971"/>
    <w:rsid w:val="001D5C27"/>
    <w:rsid w:val="001D708D"/>
    <w:rsid w:val="001D7DFA"/>
    <w:rsid w:val="001E031F"/>
    <w:rsid w:val="001E0579"/>
    <w:rsid w:val="001F1E82"/>
    <w:rsid w:val="001F2D29"/>
    <w:rsid w:val="00200753"/>
    <w:rsid w:val="002103E4"/>
    <w:rsid w:val="00212738"/>
    <w:rsid w:val="00214C9E"/>
    <w:rsid w:val="00220898"/>
    <w:rsid w:val="00223621"/>
    <w:rsid w:val="00223B6D"/>
    <w:rsid w:val="0022593F"/>
    <w:rsid w:val="00226B4F"/>
    <w:rsid w:val="00233C28"/>
    <w:rsid w:val="002421A0"/>
    <w:rsid w:val="00242A5A"/>
    <w:rsid w:val="00242B91"/>
    <w:rsid w:val="00243FCD"/>
    <w:rsid w:val="00247C6F"/>
    <w:rsid w:val="00250B4F"/>
    <w:rsid w:val="00252436"/>
    <w:rsid w:val="00253913"/>
    <w:rsid w:val="00261CD4"/>
    <w:rsid w:val="00265F2F"/>
    <w:rsid w:val="0026655B"/>
    <w:rsid w:val="00275995"/>
    <w:rsid w:val="002765CD"/>
    <w:rsid w:val="00280232"/>
    <w:rsid w:val="00281DCE"/>
    <w:rsid w:val="0028406B"/>
    <w:rsid w:val="00285801"/>
    <w:rsid w:val="00287288"/>
    <w:rsid w:val="0029146B"/>
    <w:rsid w:val="00297162"/>
    <w:rsid w:val="002A0BED"/>
    <w:rsid w:val="002A4F98"/>
    <w:rsid w:val="002A7C42"/>
    <w:rsid w:val="002B3BBB"/>
    <w:rsid w:val="002B43AC"/>
    <w:rsid w:val="002C397A"/>
    <w:rsid w:val="002D02C2"/>
    <w:rsid w:val="002D2285"/>
    <w:rsid w:val="002D2DCA"/>
    <w:rsid w:val="002D49C6"/>
    <w:rsid w:val="002E2F35"/>
    <w:rsid w:val="002E57FF"/>
    <w:rsid w:val="0031372E"/>
    <w:rsid w:val="003143F4"/>
    <w:rsid w:val="003149BC"/>
    <w:rsid w:val="0032215D"/>
    <w:rsid w:val="003228F8"/>
    <w:rsid w:val="003232E4"/>
    <w:rsid w:val="0032492D"/>
    <w:rsid w:val="00336822"/>
    <w:rsid w:val="003416B0"/>
    <w:rsid w:val="00341C39"/>
    <w:rsid w:val="00342856"/>
    <w:rsid w:val="00344DB3"/>
    <w:rsid w:val="0034678B"/>
    <w:rsid w:val="00347AD0"/>
    <w:rsid w:val="00350CCC"/>
    <w:rsid w:val="003523EF"/>
    <w:rsid w:val="003553E8"/>
    <w:rsid w:val="00361BF3"/>
    <w:rsid w:val="00363C67"/>
    <w:rsid w:val="00364F7B"/>
    <w:rsid w:val="00365972"/>
    <w:rsid w:val="00374C11"/>
    <w:rsid w:val="00380349"/>
    <w:rsid w:val="00381ABA"/>
    <w:rsid w:val="00382552"/>
    <w:rsid w:val="0039568F"/>
    <w:rsid w:val="00395724"/>
    <w:rsid w:val="00396679"/>
    <w:rsid w:val="003975D3"/>
    <w:rsid w:val="003A045D"/>
    <w:rsid w:val="003A3D59"/>
    <w:rsid w:val="003A50DA"/>
    <w:rsid w:val="003B0B13"/>
    <w:rsid w:val="003B37EB"/>
    <w:rsid w:val="003B4D92"/>
    <w:rsid w:val="003B74AE"/>
    <w:rsid w:val="003C2839"/>
    <w:rsid w:val="003D1FA3"/>
    <w:rsid w:val="003D695A"/>
    <w:rsid w:val="003D6CB1"/>
    <w:rsid w:val="003E198A"/>
    <w:rsid w:val="003E3A0B"/>
    <w:rsid w:val="003E5BAC"/>
    <w:rsid w:val="003F047D"/>
    <w:rsid w:val="003F0A25"/>
    <w:rsid w:val="003F318E"/>
    <w:rsid w:val="003F49DA"/>
    <w:rsid w:val="00402855"/>
    <w:rsid w:val="004129CF"/>
    <w:rsid w:val="00424FEF"/>
    <w:rsid w:val="004277D0"/>
    <w:rsid w:val="00427A8F"/>
    <w:rsid w:val="00431421"/>
    <w:rsid w:val="004315C2"/>
    <w:rsid w:val="0043646C"/>
    <w:rsid w:val="004401ED"/>
    <w:rsid w:val="0044020E"/>
    <w:rsid w:val="00440567"/>
    <w:rsid w:val="004424E6"/>
    <w:rsid w:val="00444ADE"/>
    <w:rsid w:val="004451EC"/>
    <w:rsid w:val="00450D2D"/>
    <w:rsid w:val="004645AD"/>
    <w:rsid w:val="00465F78"/>
    <w:rsid w:val="00473435"/>
    <w:rsid w:val="004735EC"/>
    <w:rsid w:val="004848D9"/>
    <w:rsid w:val="0048593F"/>
    <w:rsid w:val="0049536A"/>
    <w:rsid w:val="0049648A"/>
    <w:rsid w:val="004A067F"/>
    <w:rsid w:val="004A35AE"/>
    <w:rsid w:val="004A42D1"/>
    <w:rsid w:val="004A53CF"/>
    <w:rsid w:val="004B2649"/>
    <w:rsid w:val="004B686D"/>
    <w:rsid w:val="004C0070"/>
    <w:rsid w:val="004C14EA"/>
    <w:rsid w:val="004C5F69"/>
    <w:rsid w:val="004D18BC"/>
    <w:rsid w:val="004D7DB8"/>
    <w:rsid w:val="004E0648"/>
    <w:rsid w:val="004E27F3"/>
    <w:rsid w:val="004E39AD"/>
    <w:rsid w:val="004F0718"/>
    <w:rsid w:val="004F1A7A"/>
    <w:rsid w:val="004F44C3"/>
    <w:rsid w:val="004F7C5B"/>
    <w:rsid w:val="005008CB"/>
    <w:rsid w:val="00504B40"/>
    <w:rsid w:val="00506DD4"/>
    <w:rsid w:val="0051032E"/>
    <w:rsid w:val="005112CD"/>
    <w:rsid w:val="00513580"/>
    <w:rsid w:val="00517066"/>
    <w:rsid w:val="00522260"/>
    <w:rsid w:val="00526587"/>
    <w:rsid w:val="00527DBD"/>
    <w:rsid w:val="00532402"/>
    <w:rsid w:val="00532E42"/>
    <w:rsid w:val="005450E4"/>
    <w:rsid w:val="005451E3"/>
    <w:rsid w:val="00550E51"/>
    <w:rsid w:val="00552925"/>
    <w:rsid w:val="0055361A"/>
    <w:rsid w:val="0055695F"/>
    <w:rsid w:val="00556E06"/>
    <w:rsid w:val="0056064B"/>
    <w:rsid w:val="00563ED0"/>
    <w:rsid w:val="00565780"/>
    <w:rsid w:val="00567F8D"/>
    <w:rsid w:val="00570F8B"/>
    <w:rsid w:val="00572B5F"/>
    <w:rsid w:val="00577BEC"/>
    <w:rsid w:val="0058028E"/>
    <w:rsid w:val="00585012"/>
    <w:rsid w:val="0058616F"/>
    <w:rsid w:val="00591FE9"/>
    <w:rsid w:val="005935EB"/>
    <w:rsid w:val="005959CC"/>
    <w:rsid w:val="00596E26"/>
    <w:rsid w:val="00597FC5"/>
    <w:rsid w:val="005A0280"/>
    <w:rsid w:val="005A61C9"/>
    <w:rsid w:val="005A6FB2"/>
    <w:rsid w:val="005A73EC"/>
    <w:rsid w:val="005A771C"/>
    <w:rsid w:val="005A7DA4"/>
    <w:rsid w:val="005B1DF4"/>
    <w:rsid w:val="005C43F5"/>
    <w:rsid w:val="005C791E"/>
    <w:rsid w:val="005D3E78"/>
    <w:rsid w:val="005D3F6B"/>
    <w:rsid w:val="005D5203"/>
    <w:rsid w:val="005D5508"/>
    <w:rsid w:val="005D6835"/>
    <w:rsid w:val="005D68C2"/>
    <w:rsid w:val="005D742F"/>
    <w:rsid w:val="00617CDE"/>
    <w:rsid w:val="0062195F"/>
    <w:rsid w:val="00626205"/>
    <w:rsid w:val="00630602"/>
    <w:rsid w:val="00630F6F"/>
    <w:rsid w:val="00635D0E"/>
    <w:rsid w:val="00643049"/>
    <w:rsid w:val="006457EC"/>
    <w:rsid w:val="0065034A"/>
    <w:rsid w:val="006578FA"/>
    <w:rsid w:val="0066468C"/>
    <w:rsid w:val="00665E71"/>
    <w:rsid w:val="00666779"/>
    <w:rsid w:val="00667B7D"/>
    <w:rsid w:val="00675AA8"/>
    <w:rsid w:val="006806E8"/>
    <w:rsid w:val="00680F93"/>
    <w:rsid w:val="0069240D"/>
    <w:rsid w:val="00695F8F"/>
    <w:rsid w:val="006A6D2F"/>
    <w:rsid w:val="006B2A04"/>
    <w:rsid w:val="006B3837"/>
    <w:rsid w:val="006C350B"/>
    <w:rsid w:val="006C56ED"/>
    <w:rsid w:val="006C6EEB"/>
    <w:rsid w:val="006E00D2"/>
    <w:rsid w:val="006E0277"/>
    <w:rsid w:val="006E7B31"/>
    <w:rsid w:val="006F0231"/>
    <w:rsid w:val="006F1573"/>
    <w:rsid w:val="006F2C0C"/>
    <w:rsid w:val="006F45C1"/>
    <w:rsid w:val="006F50F0"/>
    <w:rsid w:val="00711188"/>
    <w:rsid w:val="00715202"/>
    <w:rsid w:val="007173CA"/>
    <w:rsid w:val="00725EF2"/>
    <w:rsid w:val="00726F86"/>
    <w:rsid w:val="007309F0"/>
    <w:rsid w:val="00730C01"/>
    <w:rsid w:val="00735EF0"/>
    <w:rsid w:val="0073793B"/>
    <w:rsid w:val="007427C5"/>
    <w:rsid w:val="007442B5"/>
    <w:rsid w:val="00751B70"/>
    <w:rsid w:val="007539D9"/>
    <w:rsid w:val="00753E2A"/>
    <w:rsid w:val="00754DD7"/>
    <w:rsid w:val="0075595C"/>
    <w:rsid w:val="00756501"/>
    <w:rsid w:val="0076067A"/>
    <w:rsid w:val="00766F9F"/>
    <w:rsid w:val="00767392"/>
    <w:rsid w:val="00782D79"/>
    <w:rsid w:val="00787714"/>
    <w:rsid w:val="007900C1"/>
    <w:rsid w:val="00790E38"/>
    <w:rsid w:val="007927D5"/>
    <w:rsid w:val="007934CB"/>
    <w:rsid w:val="00796BC7"/>
    <w:rsid w:val="00797E51"/>
    <w:rsid w:val="007B7BA0"/>
    <w:rsid w:val="007C11CC"/>
    <w:rsid w:val="007C5C2B"/>
    <w:rsid w:val="007C7265"/>
    <w:rsid w:val="007D1149"/>
    <w:rsid w:val="007E18D9"/>
    <w:rsid w:val="007E1F63"/>
    <w:rsid w:val="007E2C2D"/>
    <w:rsid w:val="007E359B"/>
    <w:rsid w:val="007E4D9C"/>
    <w:rsid w:val="007E6916"/>
    <w:rsid w:val="007F433C"/>
    <w:rsid w:val="007F6865"/>
    <w:rsid w:val="007F774E"/>
    <w:rsid w:val="008020F2"/>
    <w:rsid w:val="00812EA5"/>
    <w:rsid w:val="008130D8"/>
    <w:rsid w:val="008243C3"/>
    <w:rsid w:val="008276E4"/>
    <w:rsid w:val="00833988"/>
    <w:rsid w:val="00835E02"/>
    <w:rsid w:val="0083736F"/>
    <w:rsid w:val="00842469"/>
    <w:rsid w:val="00844298"/>
    <w:rsid w:val="00844C09"/>
    <w:rsid w:val="00846212"/>
    <w:rsid w:val="00847D3E"/>
    <w:rsid w:val="00855641"/>
    <w:rsid w:val="00860CC8"/>
    <w:rsid w:val="00863779"/>
    <w:rsid w:val="00864A37"/>
    <w:rsid w:val="00872CEE"/>
    <w:rsid w:val="0087335D"/>
    <w:rsid w:val="00876899"/>
    <w:rsid w:val="008815F1"/>
    <w:rsid w:val="008821F5"/>
    <w:rsid w:val="00882434"/>
    <w:rsid w:val="0088474B"/>
    <w:rsid w:val="00884D92"/>
    <w:rsid w:val="00886AB9"/>
    <w:rsid w:val="00894F61"/>
    <w:rsid w:val="008B1E04"/>
    <w:rsid w:val="008B2AAF"/>
    <w:rsid w:val="008C019E"/>
    <w:rsid w:val="008C0AE2"/>
    <w:rsid w:val="008C0EC6"/>
    <w:rsid w:val="008C122D"/>
    <w:rsid w:val="008C5804"/>
    <w:rsid w:val="008C6B47"/>
    <w:rsid w:val="008C710C"/>
    <w:rsid w:val="008D00FA"/>
    <w:rsid w:val="008D14B1"/>
    <w:rsid w:val="008D1F2C"/>
    <w:rsid w:val="008D2A40"/>
    <w:rsid w:val="008E15F8"/>
    <w:rsid w:val="008E16D5"/>
    <w:rsid w:val="008E4788"/>
    <w:rsid w:val="008E64DA"/>
    <w:rsid w:val="008F0469"/>
    <w:rsid w:val="008F17CB"/>
    <w:rsid w:val="008F1D58"/>
    <w:rsid w:val="00915516"/>
    <w:rsid w:val="009159F7"/>
    <w:rsid w:val="009178D1"/>
    <w:rsid w:val="00920A91"/>
    <w:rsid w:val="00920B0A"/>
    <w:rsid w:val="00922C39"/>
    <w:rsid w:val="00924B51"/>
    <w:rsid w:val="009304D4"/>
    <w:rsid w:val="00932ECD"/>
    <w:rsid w:val="009367DE"/>
    <w:rsid w:val="009377ED"/>
    <w:rsid w:val="00941374"/>
    <w:rsid w:val="009413CE"/>
    <w:rsid w:val="00943BD0"/>
    <w:rsid w:val="00946253"/>
    <w:rsid w:val="00950C81"/>
    <w:rsid w:val="00952231"/>
    <w:rsid w:val="00952D50"/>
    <w:rsid w:val="00956163"/>
    <w:rsid w:val="00960147"/>
    <w:rsid w:val="00961FF7"/>
    <w:rsid w:val="009666AF"/>
    <w:rsid w:val="00972273"/>
    <w:rsid w:val="009774CE"/>
    <w:rsid w:val="009852E0"/>
    <w:rsid w:val="009979A1"/>
    <w:rsid w:val="009A05F8"/>
    <w:rsid w:val="009A44B7"/>
    <w:rsid w:val="009A7060"/>
    <w:rsid w:val="009B019D"/>
    <w:rsid w:val="009B21DD"/>
    <w:rsid w:val="009B60E7"/>
    <w:rsid w:val="009C1A15"/>
    <w:rsid w:val="009D1502"/>
    <w:rsid w:val="009D6445"/>
    <w:rsid w:val="009D6A15"/>
    <w:rsid w:val="009E00DF"/>
    <w:rsid w:val="009E404E"/>
    <w:rsid w:val="009F1913"/>
    <w:rsid w:val="009F2694"/>
    <w:rsid w:val="009F3CAC"/>
    <w:rsid w:val="009F695F"/>
    <w:rsid w:val="009F6D91"/>
    <w:rsid w:val="00A04AB9"/>
    <w:rsid w:val="00A1363F"/>
    <w:rsid w:val="00A13983"/>
    <w:rsid w:val="00A25E38"/>
    <w:rsid w:val="00A2628B"/>
    <w:rsid w:val="00A2712C"/>
    <w:rsid w:val="00A278F1"/>
    <w:rsid w:val="00A34422"/>
    <w:rsid w:val="00A35189"/>
    <w:rsid w:val="00A3672D"/>
    <w:rsid w:val="00A36E32"/>
    <w:rsid w:val="00A43597"/>
    <w:rsid w:val="00A51312"/>
    <w:rsid w:val="00A52B8F"/>
    <w:rsid w:val="00A55822"/>
    <w:rsid w:val="00A6082D"/>
    <w:rsid w:val="00A60837"/>
    <w:rsid w:val="00A623DB"/>
    <w:rsid w:val="00A657DF"/>
    <w:rsid w:val="00A65B92"/>
    <w:rsid w:val="00A66570"/>
    <w:rsid w:val="00A7251E"/>
    <w:rsid w:val="00A72C63"/>
    <w:rsid w:val="00A74FF3"/>
    <w:rsid w:val="00A76167"/>
    <w:rsid w:val="00A8112F"/>
    <w:rsid w:val="00A81BC2"/>
    <w:rsid w:val="00A836F9"/>
    <w:rsid w:val="00A86EC9"/>
    <w:rsid w:val="00A8703B"/>
    <w:rsid w:val="00A92CD4"/>
    <w:rsid w:val="00A9389A"/>
    <w:rsid w:val="00A96917"/>
    <w:rsid w:val="00AA34DE"/>
    <w:rsid w:val="00AA7095"/>
    <w:rsid w:val="00AB4682"/>
    <w:rsid w:val="00AC374D"/>
    <w:rsid w:val="00AC3ECE"/>
    <w:rsid w:val="00AC6A78"/>
    <w:rsid w:val="00AD6448"/>
    <w:rsid w:val="00AD6ECC"/>
    <w:rsid w:val="00AD7779"/>
    <w:rsid w:val="00AE145D"/>
    <w:rsid w:val="00AE17BD"/>
    <w:rsid w:val="00AE2D22"/>
    <w:rsid w:val="00AE71AE"/>
    <w:rsid w:val="00AE7E08"/>
    <w:rsid w:val="00AF1FB3"/>
    <w:rsid w:val="00AF6BDC"/>
    <w:rsid w:val="00B00E95"/>
    <w:rsid w:val="00B047D1"/>
    <w:rsid w:val="00B11CE5"/>
    <w:rsid w:val="00B13246"/>
    <w:rsid w:val="00B30537"/>
    <w:rsid w:val="00B3087E"/>
    <w:rsid w:val="00B3149C"/>
    <w:rsid w:val="00B3365E"/>
    <w:rsid w:val="00B37907"/>
    <w:rsid w:val="00B42784"/>
    <w:rsid w:val="00B4482D"/>
    <w:rsid w:val="00B4648C"/>
    <w:rsid w:val="00B46B25"/>
    <w:rsid w:val="00B470B9"/>
    <w:rsid w:val="00B50385"/>
    <w:rsid w:val="00B5056D"/>
    <w:rsid w:val="00B57426"/>
    <w:rsid w:val="00B6328E"/>
    <w:rsid w:val="00B63986"/>
    <w:rsid w:val="00B67849"/>
    <w:rsid w:val="00B731B9"/>
    <w:rsid w:val="00B764D6"/>
    <w:rsid w:val="00B76CC6"/>
    <w:rsid w:val="00B77650"/>
    <w:rsid w:val="00B77E9E"/>
    <w:rsid w:val="00B853FC"/>
    <w:rsid w:val="00B919FB"/>
    <w:rsid w:val="00BA4E62"/>
    <w:rsid w:val="00BA6AEF"/>
    <w:rsid w:val="00BA6EBF"/>
    <w:rsid w:val="00BB097E"/>
    <w:rsid w:val="00BB11D9"/>
    <w:rsid w:val="00BB4CCF"/>
    <w:rsid w:val="00BC001A"/>
    <w:rsid w:val="00BC00F9"/>
    <w:rsid w:val="00BC2D71"/>
    <w:rsid w:val="00BC2EAD"/>
    <w:rsid w:val="00BC6C0E"/>
    <w:rsid w:val="00BD12A8"/>
    <w:rsid w:val="00BD2A1C"/>
    <w:rsid w:val="00BD6EAA"/>
    <w:rsid w:val="00BD79F6"/>
    <w:rsid w:val="00BE1724"/>
    <w:rsid w:val="00BE275B"/>
    <w:rsid w:val="00BE5414"/>
    <w:rsid w:val="00BE7165"/>
    <w:rsid w:val="00BE7656"/>
    <w:rsid w:val="00BF0E33"/>
    <w:rsid w:val="00C02D86"/>
    <w:rsid w:val="00C05047"/>
    <w:rsid w:val="00C05CF7"/>
    <w:rsid w:val="00C12908"/>
    <w:rsid w:val="00C15B08"/>
    <w:rsid w:val="00C24B12"/>
    <w:rsid w:val="00C26824"/>
    <w:rsid w:val="00C355A5"/>
    <w:rsid w:val="00C41134"/>
    <w:rsid w:val="00C47443"/>
    <w:rsid w:val="00C51533"/>
    <w:rsid w:val="00C54050"/>
    <w:rsid w:val="00C55BD4"/>
    <w:rsid w:val="00C5772E"/>
    <w:rsid w:val="00C642C6"/>
    <w:rsid w:val="00C6526F"/>
    <w:rsid w:val="00C6676D"/>
    <w:rsid w:val="00C74BF8"/>
    <w:rsid w:val="00C8148B"/>
    <w:rsid w:val="00C81E2E"/>
    <w:rsid w:val="00C83474"/>
    <w:rsid w:val="00C86EC4"/>
    <w:rsid w:val="00C9399C"/>
    <w:rsid w:val="00C94640"/>
    <w:rsid w:val="00CA0FDF"/>
    <w:rsid w:val="00CA1DCA"/>
    <w:rsid w:val="00CA71EF"/>
    <w:rsid w:val="00CB12EF"/>
    <w:rsid w:val="00CB7E75"/>
    <w:rsid w:val="00CC7301"/>
    <w:rsid w:val="00CD22D3"/>
    <w:rsid w:val="00CF3AA3"/>
    <w:rsid w:val="00CF679C"/>
    <w:rsid w:val="00CF6B49"/>
    <w:rsid w:val="00CF6F67"/>
    <w:rsid w:val="00D010B5"/>
    <w:rsid w:val="00D023BE"/>
    <w:rsid w:val="00D04420"/>
    <w:rsid w:val="00D0577E"/>
    <w:rsid w:val="00D05FAA"/>
    <w:rsid w:val="00D06BCA"/>
    <w:rsid w:val="00D07209"/>
    <w:rsid w:val="00D101AA"/>
    <w:rsid w:val="00D11BBD"/>
    <w:rsid w:val="00D2056D"/>
    <w:rsid w:val="00D20BA2"/>
    <w:rsid w:val="00D217F6"/>
    <w:rsid w:val="00D23FFC"/>
    <w:rsid w:val="00D2636C"/>
    <w:rsid w:val="00D3509F"/>
    <w:rsid w:val="00D35328"/>
    <w:rsid w:val="00D42275"/>
    <w:rsid w:val="00D441CF"/>
    <w:rsid w:val="00D47D12"/>
    <w:rsid w:val="00D50977"/>
    <w:rsid w:val="00D50C71"/>
    <w:rsid w:val="00D51D57"/>
    <w:rsid w:val="00D567A7"/>
    <w:rsid w:val="00D56D71"/>
    <w:rsid w:val="00D61E3A"/>
    <w:rsid w:val="00D71167"/>
    <w:rsid w:val="00D71262"/>
    <w:rsid w:val="00D72A67"/>
    <w:rsid w:val="00D74B76"/>
    <w:rsid w:val="00D75425"/>
    <w:rsid w:val="00D75F8D"/>
    <w:rsid w:val="00D76B4A"/>
    <w:rsid w:val="00D870AC"/>
    <w:rsid w:val="00D87F3D"/>
    <w:rsid w:val="00D94BBB"/>
    <w:rsid w:val="00DA25E8"/>
    <w:rsid w:val="00DA4C68"/>
    <w:rsid w:val="00DB51FF"/>
    <w:rsid w:val="00DB67C4"/>
    <w:rsid w:val="00DC21D8"/>
    <w:rsid w:val="00DC3267"/>
    <w:rsid w:val="00DC64D3"/>
    <w:rsid w:val="00DC727E"/>
    <w:rsid w:val="00DD0D34"/>
    <w:rsid w:val="00DE139C"/>
    <w:rsid w:val="00DE3D1D"/>
    <w:rsid w:val="00DE4460"/>
    <w:rsid w:val="00DE70C1"/>
    <w:rsid w:val="00DF004E"/>
    <w:rsid w:val="00E02F41"/>
    <w:rsid w:val="00E045CB"/>
    <w:rsid w:val="00E0704F"/>
    <w:rsid w:val="00E124B9"/>
    <w:rsid w:val="00E1556D"/>
    <w:rsid w:val="00E16843"/>
    <w:rsid w:val="00E247F6"/>
    <w:rsid w:val="00E2538A"/>
    <w:rsid w:val="00E2651C"/>
    <w:rsid w:val="00E35468"/>
    <w:rsid w:val="00E37715"/>
    <w:rsid w:val="00E4066E"/>
    <w:rsid w:val="00E41A63"/>
    <w:rsid w:val="00E427E9"/>
    <w:rsid w:val="00E428B5"/>
    <w:rsid w:val="00E438E1"/>
    <w:rsid w:val="00E4433A"/>
    <w:rsid w:val="00E50BBF"/>
    <w:rsid w:val="00E51E82"/>
    <w:rsid w:val="00E57E3E"/>
    <w:rsid w:val="00E6086F"/>
    <w:rsid w:val="00E70518"/>
    <w:rsid w:val="00E70F66"/>
    <w:rsid w:val="00E7240A"/>
    <w:rsid w:val="00E809DF"/>
    <w:rsid w:val="00E82400"/>
    <w:rsid w:val="00E8445F"/>
    <w:rsid w:val="00E844D8"/>
    <w:rsid w:val="00E84AED"/>
    <w:rsid w:val="00E871F5"/>
    <w:rsid w:val="00E87630"/>
    <w:rsid w:val="00E91343"/>
    <w:rsid w:val="00E9265E"/>
    <w:rsid w:val="00E96EFE"/>
    <w:rsid w:val="00E977E2"/>
    <w:rsid w:val="00EA13D7"/>
    <w:rsid w:val="00EA2383"/>
    <w:rsid w:val="00EA2612"/>
    <w:rsid w:val="00EA59BB"/>
    <w:rsid w:val="00EA6F8F"/>
    <w:rsid w:val="00EB4299"/>
    <w:rsid w:val="00EB500B"/>
    <w:rsid w:val="00EC0825"/>
    <w:rsid w:val="00EC10A5"/>
    <w:rsid w:val="00EC78F0"/>
    <w:rsid w:val="00EC7D42"/>
    <w:rsid w:val="00ED1DAA"/>
    <w:rsid w:val="00ED39D3"/>
    <w:rsid w:val="00ED4B67"/>
    <w:rsid w:val="00ED6B81"/>
    <w:rsid w:val="00EF1270"/>
    <w:rsid w:val="00EF2945"/>
    <w:rsid w:val="00EF4E0E"/>
    <w:rsid w:val="00EF4EDE"/>
    <w:rsid w:val="00EF5D11"/>
    <w:rsid w:val="00F0586C"/>
    <w:rsid w:val="00F0783E"/>
    <w:rsid w:val="00F13458"/>
    <w:rsid w:val="00F16022"/>
    <w:rsid w:val="00F16CBD"/>
    <w:rsid w:val="00F23D6C"/>
    <w:rsid w:val="00F24A2A"/>
    <w:rsid w:val="00F25EE0"/>
    <w:rsid w:val="00F267C0"/>
    <w:rsid w:val="00F34273"/>
    <w:rsid w:val="00F40AF8"/>
    <w:rsid w:val="00F411B8"/>
    <w:rsid w:val="00F513CC"/>
    <w:rsid w:val="00F53FB1"/>
    <w:rsid w:val="00F60A0B"/>
    <w:rsid w:val="00F651A1"/>
    <w:rsid w:val="00F72345"/>
    <w:rsid w:val="00F76960"/>
    <w:rsid w:val="00F827DF"/>
    <w:rsid w:val="00F9008D"/>
    <w:rsid w:val="00F919B3"/>
    <w:rsid w:val="00F93D13"/>
    <w:rsid w:val="00F94973"/>
    <w:rsid w:val="00F97036"/>
    <w:rsid w:val="00F9715C"/>
    <w:rsid w:val="00FA1E49"/>
    <w:rsid w:val="00FA326B"/>
    <w:rsid w:val="00FA3F31"/>
    <w:rsid w:val="00FA447D"/>
    <w:rsid w:val="00FA5B68"/>
    <w:rsid w:val="00FB0779"/>
    <w:rsid w:val="00FC0EFD"/>
    <w:rsid w:val="00FC39FA"/>
    <w:rsid w:val="00FC4FD5"/>
    <w:rsid w:val="00FC7C14"/>
    <w:rsid w:val="00FD2532"/>
    <w:rsid w:val="00FD3FFD"/>
    <w:rsid w:val="00FE69BF"/>
    <w:rsid w:val="00FE7330"/>
    <w:rsid w:val="00FF0E17"/>
    <w:rsid w:val="00FF1D1E"/>
    <w:rsid w:val="00FF7004"/>
    <w:rsid w:val="00FF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0C937"/>
  <w15:docId w15:val="{2EBDCD96-5A3B-4B7D-9FA2-B19792B4A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0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0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795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3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60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15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brary</dc:creator>
  <cp:lastModifiedBy>Ganapathi B</cp:lastModifiedBy>
  <cp:revision>2</cp:revision>
  <cp:lastPrinted>2025-07-07T10:38:00Z</cp:lastPrinted>
  <dcterms:created xsi:type="dcterms:W3CDTF">2025-09-02T10:45:00Z</dcterms:created>
  <dcterms:modified xsi:type="dcterms:W3CDTF">2025-09-02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304d098c3c39c8aa7906ebfb6442e125333bff8ec011c9d9a4aa4cf042fdd</vt:lpwstr>
  </property>
</Properties>
</file>